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81945" w14:textId="35DD70C6" w:rsidR="00BD15F0" w:rsidRDefault="00BD15F0">
      <w:pPr>
        <w:pBdr>
          <w:bottom w:val="single" w:sz="12" w:space="1" w:color="auto"/>
        </w:pBdr>
      </w:pPr>
    </w:p>
    <w:p w14:paraId="17F1E4A6" w14:textId="0B3C25D0" w:rsidR="00BC670C" w:rsidRDefault="00BC670C"/>
    <w:p w14:paraId="13574C4C" w14:textId="5CDFBCE1" w:rsidR="009D0090" w:rsidRDefault="00BC670C">
      <w:pPr>
        <w:rPr>
          <w:rFonts w:ascii="Times New Roman" w:hAnsi="Times New Roman" w:cs="Times New Roman"/>
          <w:b/>
          <w:bCs/>
        </w:rPr>
      </w:pPr>
      <w:r w:rsidRPr="00BC670C">
        <w:rPr>
          <w:rFonts w:ascii="Times New Roman" w:hAnsi="Times New Roman" w:cs="Times New Roman"/>
          <w:b/>
          <w:bCs/>
        </w:rPr>
        <w:t>Instruction</w:t>
      </w:r>
      <w:r w:rsidR="00287851">
        <w:rPr>
          <w:rFonts w:ascii="Times New Roman" w:hAnsi="Times New Roman" w:cs="Times New Roman"/>
          <w:b/>
          <w:bCs/>
        </w:rPr>
        <w:t>s</w:t>
      </w:r>
      <w:r w:rsidRPr="00BC670C">
        <w:rPr>
          <w:rFonts w:ascii="Times New Roman" w:hAnsi="Times New Roman" w:cs="Times New Roman"/>
          <w:b/>
          <w:bCs/>
        </w:rPr>
        <w:t xml:space="preserve">: </w:t>
      </w:r>
    </w:p>
    <w:p w14:paraId="1D8353C9" w14:textId="377EB8EF" w:rsidR="00BC670C" w:rsidRDefault="00BC670C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9D0090">
        <w:rPr>
          <w:rFonts w:ascii="Times New Roman" w:hAnsi="Times New Roman" w:cs="Times New Roman"/>
          <w:b/>
          <w:bCs/>
        </w:rPr>
        <w:t>Don’t copy from others</w:t>
      </w:r>
      <w:r w:rsidR="00287851">
        <w:rPr>
          <w:rFonts w:ascii="Times New Roman" w:hAnsi="Times New Roman" w:cs="Times New Roman"/>
          <w:b/>
          <w:bCs/>
        </w:rPr>
        <w:t xml:space="preserve"> (you will </w:t>
      </w:r>
      <w:r w:rsidR="00CE7840">
        <w:rPr>
          <w:rFonts w:ascii="Times New Roman" w:hAnsi="Times New Roman" w:cs="Times New Roman"/>
          <w:b/>
          <w:bCs/>
        </w:rPr>
        <w:t>earn</w:t>
      </w:r>
      <w:r w:rsidR="00287851">
        <w:rPr>
          <w:rFonts w:ascii="Times New Roman" w:hAnsi="Times New Roman" w:cs="Times New Roman"/>
          <w:b/>
          <w:bCs/>
        </w:rPr>
        <w:t xml:space="preserve"> </w:t>
      </w:r>
      <w:r w:rsidR="00184876" w:rsidRPr="00694917">
        <w:rPr>
          <w:rFonts w:ascii="Times New Roman" w:hAnsi="Times New Roman" w:cs="Times New Roman"/>
          <w:b/>
          <w:bCs/>
          <w:color w:val="FF0000"/>
        </w:rPr>
        <w:t>negative</w:t>
      </w:r>
      <w:r w:rsidR="00287851" w:rsidRPr="00694917">
        <w:rPr>
          <w:rFonts w:ascii="Times New Roman" w:hAnsi="Times New Roman" w:cs="Times New Roman"/>
          <w:b/>
          <w:bCs/>
          <w:color w:val="FF0000"/>
        </w:rPr>
        <w:t xml:space="preserve"> </w:t>
      </w:r>
      <w:r w:rsidR="009949C1">
        <w:rPr>
          <w:rFonts w:ascii="Times New Roman" w:hAnsi="Times New Roman" w:cs="Times New Roman"/>
          <w:b/>
          <w:bCs/>
          <w:color w:val="FF0000"/>
        </w:rPr>
        <w:t xml:space="preserve">(-10) </w:t>
      </w:r>
      <w:r w:rsidR="00287851">
        <w:rPr>
          <w:rFonts w:ascii="Times New Roman" w:hAnsi="Times New Roman" w:cs="Times New Roman"/>
          <w:b/>
          <w:bCs/>
        </w:rPr>
        <w:t>points)</w:t>
      </w:r>
      <w:r w:rsidRPr="009D0090">
        <w:rPr>
          <w:rFonts w:ascii="Times New Roman" w:hAnsi="Times New Roman" w:cs="Times New Roman"/>
          <w:b/>
          <w:bCs/>
        </w:rPr>
        <w:t xml:space="preserve">. </w:t>
      </w:r>
    </w:p>
    <w:p w14:paraId="40C5F2B8" w14:textId="731393DB" w:rsidR="009D0090" w:rsidRDefault="009D0090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pare the </w:t>
      </w:r>
      <w:r w:rsidR="003E69A3">
        <w:rPr>
          <w:rFonts w:ascii="Times New Roman" w:hAnsi="Times New Roman" w:cs="Times New Roman"/>
          <w:b/>
          <w:bCs/>
        </w:rPr>
        <w:t>report</w:t>
      </w:r>
      <w:r>
        <w:rPr>
          <w:rFonts w:ascii="Times New Roman" w:hAnsi="Times New Roman" w:cs="Times New Roman"/>
          <w:b/>
          <w:bCs/>
        </w:rPr>
        <w:t xml:space="preserve"> based on </w:t>
      </w:r>
      <w:r w:rsidR="00287851">
        <w:rPr>
          <w:rFonts w:ascii="Times New Roman" w:hAnsi="Times New Roman" w:cs="Times New Roman"/>
          <w:b/>
          <w:bCs/>
        </w:rPr>
        <w:t xml:space="preserve">your </w:t>
      </w:r>
      <w:r w:rsidR="003E69A3">
        <w:rPr>
          <w:rFonts w:ascii="Times New Roman" w:hAnsi="Times New Roman" w:cs="Times New Roman"/>
          <w:b/>
          <w:bCs/>
        </w:rPr>
        <w:t>understanding and observations</w:t>
      </w:r>
      <w:r>
        <w:rPr>
          <w:rFonts w:ascii="Times New Roman" w:hAnsi="Times New Roman" w:cs="Times New Roman"/>
          <w:b/>
          <w:bCs/>
        </w:rPr>
        <w:t>.</w:t>
      </w:r>
    </w:p>
    <w:p w14:paraId="42AAFCED" w14:textId="5C40AFA2" w:rsidR="00421F22" w:rsidRDefault="00421F22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port must be handwritten and submitted on or before the deadline.</w:t>
      </w:r>
    </w:p>
    <w:p w14:paraId="546E487F" w14:textId="1C9D4E7C" w:rsidR="00C8008A" w:rsidRPr="00287851" w:rsidRDefault="00287851" w:rsidP="002878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dhere to the deadline and </w:t>
      </w:r>
      <w:r w:rsidR="004B339C">
        <w:rPr>
          <w:rFonts w:ascii="Times New Roman" w:hAnsi="Times New Roman" w:cs="Times New Roman"/>
          <w:b/>
          <w:bCs/>
        </w:rPr>
        <w:t xml:space="preserve">instructions </w:t>
      </w:r>
      <w:r>
        <w:rPr>
          <w:rFonts w:ascii="Times New Roman" w:hAnsi="Times New Roman" w:cs="Times New Roman"/>
          <w:b/>
          <w:bCs/>
        </w:rPr>
        <w:t xml:space="preserve">else you will earn </w:t>
      </w:r>
      <w:r w:rsidR="009949C1">
        <w:rPr>
          <w:rFonts w:ascii="Times New Roman" w:hAnsi="Times New Roman" w:cs="Times New Roman"/>
          <w:b/>
          <w:bCs/>
          <w:color w:val="FF0000"/>
        </w:rPr>
        <w:t>n</w:t>
      </w:r>
      <w:r w:rsidR="00CD4165" w:rsidRPr="00CD4165">
        <w:rPr>
          <w:rFonts w:ascii="Times New Roman" w:hAnsi="Times New Roman" w:cs="Times New Roman"/>
          <w:b/>
          <w:bCs/>
          <w:color w:val="FF0000"/>
        </w:rPr>
        <w:t>egative</w:t>
      </w:r>
      <w:r w:rsidRPr="00CD4165">
        <w:rPr>
          <w:rFonts w:ascii="Times New Roman" w:hAnsi="Times New Roman" w:cs="Times New Roman"/>
          <w:b/>
          <w:bCs/>
          <w:color w:val="FF0000"/>
        </w:rPr>
        <w:t xml:space="preserve"> </w:t>
      </w:r>
      <w:r w:rsidR="00CD4165">
        <w:rPr>
          <w:rFonts w:ascii="Times New Roman" w:hAnsi="Times New Roman" w:cs="Times New Roman"/>
          <w:b/>
          <w:bCs/>
          <w:color w:val="FF0000"/>
        </w:rPr>
        <w:t xml:space="preserve">(-10) </w:t>
      </w:r>
      <w:r>
        <w:rPr>
          <w:rFonts w:ascii="Times New Roman" w:hAnsi="Times New Roman" w:cs="Times New Roman"/>
          <w:b/>
          <w:bCs/>
        </w:rPr>
        <w:t>points.</w:t>
      </w:r>
    </w:p>
    <w:p w14:paraId="6D717E6A" w14:textId="0AAF9413" w:rsidR="00F418E4" w:rsidRPr="00F418E4" w:rsidRDefault="00F418E4" w:rsidP="00F418E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____</w:t>
      </w:r>
    </w:p>
    <w:p w14:paraId="2419A6B9" w14:textId="4A493BD9" w:rsidR="00C8008A" w:rsidRPr="00944B76" w:rsidRDefault="00693ED4" w:rsidP="00925A46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Deadline</w:t>
      </w:r>
      <w:r w:rsidR="00944B76"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0</w:t>
      </w:r>
      <w:r w:rsidR="00CD4165">
        <w:rPr>
          <w:rFonts w:ascii="Times New Roman" w:hAnsi="Times New Roman" w:cs="Times New Roman"/>
          <w:b/>
          <w:bCs/>
          <w:color w:val="FF0000"/>
          <w:sz w:val="24"/>
          <w:szCs w:val="24"/>
        </w:rPr>
        <w:t>3</w:t>
      </w:r>
      <w:r w:rsidR="00944B76"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>/</w:t>
      </w:r>
      <w:r w:rsidR="00CD4165">
        <w:rPr>
          <w:rFonts w:ascii="Times New Roman" w:hAnsi="Times New Roman" w:cs="Times New Roman"/>
          <w:b/>
          <w:bCs/>
          <w:color w:val="FF0000"/>
          <w:sz w:val="24"/>
          <w:szCs w:val="24"/>
        </w:rPr>
        <w:t>10</w:t>
      </w:r>
      <w:r w:rsidR="00944B76"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>/2023</w:t>
      </w:r>
    </w:p>
    <w:p w14:paraId="24D68353" w14:textId="38A077D9" w:rsidR="00341422" w:rsidRPr="00A37968" w:rsidRDefault="00103C7B" w:rsidP="00103C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796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67DD0">
        <w:rPr>
          <w:rFonts w:ascii="Times New Roman" w:hAnsi="Times New Roman" w:cs="Times New Roman"/>
          <w:b/>
          <w:bCs/>
          <w:sz w:val="24"/>
          <w:szCs w:val="24"/>
        </w:rPr>
        <w:t>ssignment</w:t>
      </w:r>
      <w:r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221D1">
        <w:rPr>
          <w:rFonts w:ascii="Times New Roman" w:hAnsi="Times New Roman" w:cs="Times New Roman"/>
          <w:b/>
          <w:bCs/>
          <w:sz w:val="24"/>
          <w:szCs w:val="24"/>
        </w:rPr>
        <w:t xml:space="preserve">2 </w:t>
      </w:r>
      <w:r w:rsidR="00D13E79"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</w:t>
      </w:r>
      <w:r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="00CE3C8E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13E79" w:rsidRPr="00A37968">
        <w:rPr>
          <w:rFonts w:ascii="Times New Roman" w:hAnsi="Times New Roman" w:cs="Times New Roman"/>
          <w:b/>
          <w:bCs/>
          <w:sz w:val="24"/>
          <w:szCs w:val="24"/>
        </w:rPr>
        <w:t>0 Marks</w:t>
      </w:r>
    </w:p>
    <w:p w14:paraId="16F9A594" w14:textId="55F09CE0" w:rsidR="00826873" w:rsidRDefault="00826873" w:rsidP="00104B2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You are required to </w:t>
      </w:r>
      <w:r w:rsidR="003E69A3">
        <w:rPr>
          <w:rFonts w:ascii="Times New Roman" w:hAnsi="Times New Roman" w:cs="Times New Roman"/>
          <w:b/>
          <w:bCs/>
        </w:rPr>
        <w:t xml:space="preserve">study the </w:t>
      </w:r>
      <w:r w:rsidR="00CD4165">
        <w:rPr>
          <w:rFonts w:ascii="Times New Roman" w:hAnsi="Times New Roman" w:cs="Times New Roman"/>
          <w:b/>
          <w:bCs/>
        </w:rPr>
        <w:t>various E</w:t>
      </w:r>
      <w:r w:rsidR="00F12561">
        <w:rPr>
          <w:rFonts w:ascii="Times New Roman" w:hAnsi="Times New Roman" w:cs="Times New Roman"/>
          <w:b/>
          <w:bCs/>
        </w:rPr>
        <w:t xml:space="preserve">ndpoint </w:t>
      </w:r>
      <w:r w:rsidR="002342C3">
        <w:rPr>
          <w:rFonts w:ascii="Times New Roman" w:hAnsi="Times New Roman" w:cs="Times New Roman"/>
          <w:b/>
          <w:bCs/>
        </w:rPr>
        <w:t>security</w:t>
      </w:r>
      <w:r w:rsidR="00CD4165">
        <w:rPr>
          <w:rFonts w:ascii="Times New Roman" w:hAnsi="Times New Roman" w:cs="Times New Roman"/>
          <w:b/>
          <w:bCs/>
        </w:rPr>
        <w:t xml:space="preserve"> solutions</w:t>
      </w:r>
      <w:r w:rsidR="003E69A3">
        <w:rPr>
          <w:rFonts w:ascii="Times New Roman" w:hAnsi="Times New Roman" w:cs="Times New Roman"/>
          <w:b/>
          <w:bCs/>
        </w:rPr>
        <w:t xml:space="preserve"> and prepare a summary with </w:t>
      </w:r>
      <w:r w:rsidR="001A17A7">
        <w:rPr>
          <w:rFonts w:ascii="Times New Roman" w:hAnsi="Times New Roman" w:cs="Times New Roman"/>
          <w:b/>
          <w:bCs/>
        </w:rPr>
        <w:t>f</w:t>
      </w:r>
      <w:r w:rsidR="00CD4165">
        <w:rPr>
          <w:rFonts w:ascii="Times New Roman" w:hAnsi="Times New Roman" w:cs="Times New Roman"/>
          <w:b/>
          <w:bCs/>
        </w:rPr>
        <w:t xml:space="preserve">ive </w:t>
      </w:r>
      <w:r w:rsidR="001A17A7">
        <w:rPr>
          <w:rFonts w:ascii="Times New Roman" w:hAnsi="Times New Roman" w:cs="Times New Roman"/>
          <w:b/>
          <w:bCs/>
        </w:rPr>
        <w:t>v</w:t>
      </w:r>
      <w:r w:rsidR="00CD4165">
        <w:rPr>
          <w:rFonts w:ascii="Times New Roman" w:hAnsi="Times New Roman" w:cs="Times New Roman"/>
          <w:b/>
          <w:bCs/>
        </w:rPr>
        <w:t>endor’s strengths and weakness</w:t>
      </w:r>
      <w:r w:rsidR="003474C9">
        <w:rPr>
          <w:rFonts w:ascii="Times New Roman" w:hAnsi="Times New Roman" w:cs="Times New Roman"/>
          <w:b/>
          <w:bCs/>
        </w:rPr>
        <w:t>es</w:t>
      </w:r>
      <w:r w:rsidR="00CD4165">
        <w:rPr>
          <w:rFonts w:ascii="Times New Roman" w:hAnsi="Times New Roman" w:cs="Times New Roman"/>
          <w:b/>
          <w:bCs/>
        </w:rPr>
        <w:t>. Use the format given in ppt (Unit 3- IT Security)</w:t>
      </w:r>
    </w:p>
    <w:p w14:paraId="7E85F159" w14:textId="166E8B5E" w:rsidR="00B446EC" w:rsidRPr="00B446EC" w:rsidRDefault="00DE71AD" w:rsidP="00B446E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s will be </w:t>
      </w:r>
      <w:r w:rsidR="00944B76">
        <w:rPr>
          <w:rFonts w:ascii="Times New Roman" w:hAnsi="Times New Roman" w:cs="Times New Roman"/>
          <w:b/>
          <w:bCs/>
        </w:rPr>
        <w:t xml:space="preserve">calculated based on </w:t>
      </w:r>
      <w:r w:rsidR="0049759C">
        <w:rPr>
          <w:rFonts w:ascii="Times New Roman" w:hAnsi="Times New Roman" w:cs="Times New Roman"/>
          <w:b/>
          <w:bCs/>
        </w:rPr>
        <w:t xml:space="preserve">the </w:t>
      </w:r>
      <w:r w:rsidR="00826873">
        <w:rPr>
          <w:rFonts w:ascii="Times New Roman" w:hAnsi="Times New Roman" w:cs="Times New Roman"/>
          <w:b/>
          <w:bCs/>
        </w:rPr>
        <w:t>following.</w:t>
      </w:r>
      <w:r w:rsidR="00944B76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3444C" w14:paraId="6C09C39B" w14:textId="77777777" w:rsidTr="00C3444C">
        <w:tc>
          <w:tcPr>
            <w:tcW w:w="9016" w:type="dxa"/>
          </w:tcPr>
          <w:p w14:paraId="12268D5C" w14:textId="3428501B" w:rsidR="00C3444C" w:rsidRDefault="003E69A3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port Submission</w:t>
            </w:r>
            <w:r w:rsidR="00CD4165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                                                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>(0</w:t>
            </w:r>
            <w:r w:rsidR="00CE3C8E">
              <w:rPr>
                <w:rFonts w:ascii="Times New Roman" w:hAnsi="Times New Roman" w:cs="Times New Roman"/>
                <w:b/>
                <w:bCs/>
              </w:rPr>
              <w:t>2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F08CF">
              <w:rPr>
                <w:rFonts w:ascii="Times New Roman" w:hAnsi="Times New Roman" w:cs="Times New Roman"/>
                <w:b/>
                <w:bCs/>
              </w:rPr>
              <w:t>Marks)</w:t>
            </w:r>
          </w:p>
        </w:tc>
      </w:tr>
      <w:tr w:rsidR="007C404D" w14:paraId="64EFD80D" w14:textId="77777777" w:rsidTr="00C3444C">
        <w:tc>
          <w:tcPr>
            <w:tcW w:w="9016" w:type="dxa"/>
          </w:tcPr>
          <w:p w14:paraId="3813A6B9" w14:textId="5141868C" w:rsidR="007C404D" w:rsidRDefault="003E69A3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chnical Details</w:t>
            </w:r>
            <w:r w:rsidR="00CD4165">
              <w:rPr>
                <w:rFonts w:ascii="Times New Roman" w:hAnsi="Times New Roman" w:cs="Times New Roman"/>
                <w:b/>
                <w:bCs/>
              </w:rPr>
              <w:t xml:space="preserve">                                                           </w:t>
            </w:r>
            <w:r w:rsidR="00770951" w:rsidRPr="0082687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="0077095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        </w:t>
            </w:r>
            <w:r w:rsidR="009D678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F72CC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08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Marks)</w:t>
            </w:r>
          </w:p>
        </w:tc>
      </w:tr>
    </w:tbl>
    <w:p w14:paraId="14EE0E5F" w14:textId="77777777" w:rsidR="009D0090" w:rsidRPr="00BC670C" w:rsidRDefault="009D0090">
      <w:pPr>
        <w:rPr>
          <w:rFonts w:ascii="Times New Roman" w:hAnsi="Times New Roman" w:cs="Times New Roman"/>
          <w:b/>
          <w:bCs/>
        </w:rPr>
      </w:pPr>
    </w:p>
    <w:p w14:paraId="23AC20ED" w14:textId="77777777" w:rsidR="00BC670C" w:rsidRDefault="00BC670C"/>
    <w:p w14:paraId="2D92A341" w14:textId="77777777" w:rsidR="00BC670C" w:rsidRDefault="00BC670C"/>
    <w:sectPr w:rsidR="00BC670C" w:rsidSect="00540F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341A6" w14:textId="77777777" w:rsidR="00E0773A" w:rsidRDefault="00E0773A" w:rsidP="0063544B">
      <w:pPr>
        <w:spacing w:after="0" w:line="240" w:lineRule="auto"/>
      </w:pPr>
      <w:r>
        <w:separator/>
      </w:r>
    </w:p>
  </w:endnote>
  <w:endnote w:type="continuationSeparator" w:id="0">
    <w:p w14:paraId="10D45558" w14:textId="77777777" w:rsidR="00E0773A" w:rsidRDefault="00E0773A" w:rsidP="00635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C9E1E" w14:textId="77777777" w:rsidR="00AC0D8E" w:rsidRDefault="00AC0D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5B446" w14:textId="77777777" w:rsidR="00AC0D8E" w:rsidRDefault="00AC0D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094DE" w14:textId="77777777" w:rsidR="00AC0D8E" w:rsidRDefault="00AC0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88496" w14:textId="77777777" w:rsidR="00E0773A" w:rsidRDefault="00E0773A" w:rsidP="0063544B">
      <w:pPr>
        <w:spacing w:after="0" w:line="240" w:lineRule="auto"/>
      </w:pPr>
      <w:r>
        <w:separator/>
      </w:r>
    </w:p>
  </w:footnote>
  <w:footnote w:type="continuationSeparator" w:id="0">
    <w:p w14:paraId="4FA9BDCB" w14:textId="77777777" w:rsidR="00E0773A" w:rsidRDefault="00E0773A" w:rsidP="00635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4EFF4" w14:textId="77777777" w:rsidR="00AC0D8E" w:rsidRDefault="00AC0D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A254" w14:textId="42C30A17" w:rsidR="00936BE8" w:rsidRDefault="00936BE8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873AAE1" wp14:editId="7889E565">
          <wp:simplePos x="0" y="0"/>
          <wp:positionH relativeFrom="margin">
            <wp:align>center</wp:align>
          </wp:positionH>
          <wp:positionV relativeFrom="paragraph">
            <wp:posOffset>-129578</wp:posOffset>
          </wp:positionV>
          <wp:extent cx="1378424" cy="589898"/>
          <wp:effectExtent l="0" t="0" r="0" b="1270"/>
          <wp:wrapThrough wrapText="bothSides">
            <wp:wrapPolygon edited="0">
              <wp:start x="0" y="0"/>
              <wp:lineTo x="0" y="20948"/>
              <wp:lineTo x="21202" y="20948"/>
              <wp:lineTo x="2120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8424" cy="589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ADE1725" w14:textId="77777777" w:rsidR="00936BE8" w:rsidRDefault="00936BE8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</w:p>
  <w:p w14:paraId="6AEE9404" w14:textId="65CF686E" w:rsidR="0063544B" w:rsidRPr="0063544B" w:rsidRDefault="0063544B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>Name of the Faculty:</w:t>
    </w:r>
    <w:r>
      <w:rPr>
        <w:rFonts w:ascii="Times New Roman" w:hAnsi="Times New Roman" w:cs="Times New Roman"/>
        <w:b/>
        <w:bCs/>
        <w:sz w:val="24"/>
        <w:szCs w:val="24"/>
      </w:rPr>
      <w:t xml:space="preserve"> Dr. </w:t>
    </w:r>
    <w:r w:rsidR="00826873">
      <w:rPr>
        <w:rFonts w:ascii="Times New Roman" w:hAnsi="Times New Roman" w:cs="Times New Roman"/>
        <w:b/>
        <w:bCs/>
        <w:sz w:val="24"/>
        <w:szCs w:val="24"/>
      </w:rPr>
      <w:t>Gopal Singh Rawat</w:t>
    </w:r>
  </w:p>
  <w:p w14:paraId="4BB6999F" w14:textId="1B5A02AA" w:rsidR="0063544B" w:rsidRPr="0063544B" w:rsidRDefault="0063544B" w:rsidP="00F7448D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>Course: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="00D15960">
      <w:rPr>
        <w:rFonts w:ascii="Times New Roman" w:hAnsi="Times New Roman" w:cs="Times New Roman"/>
        <w:b/>
        <w:bCs/>
        <w:lang w:bidi="hi-IN"/>
      </w:rPr>
      <w:t xml:space="preserve">Physical </w:t>
    </w:r>
    <w:r w:rsidR="00826873">
      <w:rPr>
        <w:rFonts w:ascii="Times New Roman" w:hAnsi="Times New Roman" w:cs="Times New Roman"/>
        <w:b/>
        <w:bCs/>
        <w:lang w:bidi="hi-IN"/>
      </w:rPr>
      <w:t>and IT Security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="00F7448D">
      <w:rPr>
        <w:rFonts w:ascii="Times New Roman" w:hAnsi="Times New Roman" w:cs="Times New Roman"/>
        <w:b/>
        <w:bCs/>
        <w:sz w:val="24"/>
        <w:szCs w:val="24"/>
      </w:rPr>
      <w:t xml:space="preserve">            </w:t>
    </w:r>
    <w:r w:rsidR="00AC0D8E">
      <w:rPr>
        <w:rFonts w:ascii="Times New Roman" w:hAnsi="Times New Roman" w:cs="Times New Roman"/>
        <w:b/>
        <w:bCs/>
        <w:sz w:val="24"/>
        <w:szCs w:val="24"/>
      </w:rPr>
      <w:t xml:space="preserve">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 xml:space="preserve">Program: 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B. Tech (CSF)  </w:t>
    </w:r>
  </w:p>
  <w:p w14:paraId="68CBDBD8" w14:textId="09267046" w:rsidR="0063544B" w:rsidRDefault="0063544B" w:rsidP="00540F0F">
    <w:pPr>
      <w:pStyle w:val="Header"/>
      <w:spacing w:line="36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 xml:space="preserve">Year: 2   </w: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     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     </w: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>Semester:</w:t>
    </w:r>
    <w:r w:rsidR="0019641F">
      <w:rPr>
        <w:rFonts w:ascii="Times New Roman" w:hAnsi="Times New Roman" w:cs="Times New Roman"/>
        <w:b/>
        <w:bCs/>
        <w:sz w:val="24"/>
        <w:szCs w:val="24"/>
      </w:rPr>
      <w:t xml:space="preserve"> III</w:t>
    </w:r>
  </w:p>
  <w:p w14:paraId="75064146" w14:textId="1EEB4CE0" w:rsidR="00C8008A" w:rsidRPr="0063544B" w:rsidRDefault="00C8008A" w:rsidP="00C8008A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8920D" w14:textId="77777777" w:rsidR="00AC0D8E" w:rsidRDefault="00AC0D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C205D"/>
    <w:multiLevelType w:val="hybridMultilevel"/>
    <w:tmpl w:val="65062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613327"/>
    <w:multiLevelType w:val="hybridMultilevel"/>
    <w:tmpl w:val="53A8B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827079"/>
    <w:multiLevelType w:val="hybridMultilevel"/>
    <w:tmpl w:val="4EE2B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4365175">
    <w:abstractNumId w:val="1"/>
  </w:num>
  <w:num w:numId="2" w16cid:durableId="451823204">
    <w:abstractNumId w:val="0"/>
  </w:num>
  <w:num w:numId="3" w16cid:durableId="6858664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wNLEwNTY1MDYxsbRU0lEKTi0uzszPAykwqQUAFYuYAywAAAA="/>
  </w:docVars>
  <w:rsids>
    <w:rsidRoot w:val="0063544B"/>
    <w:rsid w:val="000344E4"/>
    <w:rsid w:val="000A53CD"/>
    <w:rsid w:val="000F62EF"/>
    <w:rsid w:val="00103C7B"/>
    <w:rsid w:val="00104B26"/>
    <w:rsid w:val="00115775"/>
    <w:rsid w:val="00117D2C"/>
    <w:rsid w:val="00147C9E"/>
    <w:rsid w:val="00184876"/>
    <w:rsid w:val="0019641F"/>
    <w:rsid w:val="001A17A7"/>
    <w:rsid w:val="001A335B"/>
    <w:rsid w:val="001F08CF"/>
    <w:rsid w:val="002221D1"/>
    <w:rsid w:val="002342C3"/>
    <w:rsid w:val="00287851"/>
    <w:rsid w:val="00341422"/>
    <w:rsid w:val="003474C9"/>
    <w:rsid w:val="00361112"/>
    <w:rsid w:val="00361EE6"/>
    <w:rsid w:val="003E69A3"/>
    <w:rsid w:val="004022EC"/>
    <w:rsid w:val="00421F22"/>
    <w:rsid w:val="004256F2"/>
    <w:rsid w:val="0043643F"/>
    <w:rsid w:val="0049759C"/>
    <w:rsid w:val="004B339C"/>
    <w:rsid w:val="004E4A73"/>
    <w:rsid w:val="0051681C"/>
    <w:rsid w:val="00536A34"/>
    <w:rsid w:val="00540F0F"/>
    <w:rsid w:val="0055459E"/>
    <w:rsid w:val="00567DD0"/>
    <w:rsid w:val="00616E11"/>
    <w:rsid w:val="00622E36"/>
    <w:rsid w:val="0063544B"/>
    <w:rsid w:val="00693ED4"/>
    <w:rsid w:val="00694917"/>
    <w:rsid w:val="006F1305"/>
    <w:rsid w:val="0074551F"/>
    <w:rsid w:val="00770951"/>
    <w:rsid w:val="00797AEB"/>
    <w:rsid w:val="007C404D"/>
    <w:rsid w:val="007C435E"/>
    <w:rsid w:val="00826873"/>
    <w:rsid w:val="0084550A"/>
    <w:rsid w:val="0088004B"/>
    <w:rsid w:val="008A7CE8"/>
    <w:rsid w:val="008D6C57"/>
    <w:rsid w:val="008E4FF4"/>
    <w:rsid w:val="00925A46"/>
    <w:rsid w:val="00936BE8"/>
    <w:rsid w:val="00944B76"/>
    <w:rsid w:val="009874B4"/>
    <w:rsid w:val="009949C1"/>
    <w:rsid w:val="009D0090"/>
    <w:rsid w:val="009D678F"/>
    <w:rsid w:val="00A37968"/>
    <w:rsid w:val="00AA1C6C"/>
    <w:rsid w:val="00AC0D8E"/>
    <w:rsid w:val="00AE6C3B"/>
    <w:rsid w:val="00AF74F0"/>
    <w:rsid w:val="00B446EC"/>
    <w:rsid w:val="00BC670C"/>
    <w:rsid w:val="00BD15F0"/>
    <w:rsid w:val="00BD207D"/>
    <w:rsid w:val="00C129E3"/>
    <w:rsid w:val="00C3444C"/>
    <w:rsid w:val="00C3504D"/>
    <w:rsid w:val="00C66C9B"/>
    <w:rsid w:val="00C8008A"/>
    <w:rsid w:val="00C944C9"/>
    <w:rsid w:val="00C96992"/>
    <w:rsid w:val="00CD4165"/>
    <w:rsid w:val="00CE3C8E"/>
    <w:rsid w:val="00CE7840"/>
    <w:rsid w:val="00D13E79"/>
    <w:rsid w:val="00D15960"/>
    <w:rsid w:val="00D46A0E"/>
    <w:rsid w:val="00D769BC"/>
    <w:rsid w:val="00DA1EED"/>
    <w:rsid w:val="00DA6CB8"/>
    <w:rsid w:val="00DE71AD"/>
    <w:rsid w:val="00E03D2D"/>
    <w:rsid w:val="00E0773A"/>
    <w:rsid w:val="00E1604E"/>
    <w:rsid w:val="00EE5615"/>
    <w:rsid w:val="00F12561"/>
    <w:rsid w:val="00F418E4"/>
    <w:rsid w:val="00F72CC1"/>
    <w:rsid w:val="00F7448D"/>
    <w:rsid w:val="00F8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EF5A4"/>
  <w15:chartTrackingRefBased/>
  <w15:docId w15:val="{7A0308F7-E0AC-40B6-A99C-2374913F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44B"/>
  </w:style>
  <w:style w:type="paragraph" w:styleId="Footer">
    <w:name w:val="footer"/>
    <w:basedOn w:val="Normal"/>
    <w:link w:val="FooterChar"/>
    <w:uiPriority w:val="99"/>
    <w:unhideWhenUsed/>
    <w:rsid w:val="00635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44B"/>
  </w:style>
  <w:style w:type="paragraph" w:styleId="ListParagraph">
    <w:name w:val="List Paragraph"/>
    <w:basedOn w:val="Normal"/>
    <w:uiPriority w:val="34"/>
    <w:qFormat/>
    <w:rsid w:val="009D0090"/>
    <w:pPr>
      <w:ind w:left="720"/>
      <w:contextualSpacing/>
    </w:pPr>
  </w:style>
  <w:style w:type="table" w:styleId="TableGrid">
    <w:name w:val="Table Grid"/>
    <w:basedOn w:val="TableNormal"/>
    <w:uiPriority w:val="39"/>
    <w:rsid w:val="00C344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6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v Sinha</dc:creator>
  <cp:keywords/>
  <dc:description/>
  <cp:lastModifiedBy>Gopal Singh Rawat</cp:lastModifiedBy>
  <cp:revision>132</cp:revision>
  <cp:lastPrinted>2023-02-04T15:49:00Z</cp:lastPrinted>
  <dcterms:created xsi:type="dcterms:W3CDTF">2023-08-25T06:38:00Z</dcterms:created>
  <dcterms:modified xsi:type="dcterms:W3CDTF">2023-10-30T05:37:00Z</dcterms:modified>
</cp:coreProperties>
</file>